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586784FA"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In Apalachicola Bay two different restoration projects with similar objectives and methodologies occurred during this time. In the firs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second (FWC) deployed 9600 cubic yards of shell material in sites 2-acres in size at densities of 100, 200, 300, or 400 cubic yards </w:t>
      </w:r>
      <w:r w:rsidR="000F1A4E">
        <w:lastRenderedPageBreak/>
        <w:t>per acr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5D72B257" w14:textId="5AFBE051"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44E09515"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  Briefly, we summed counts of live oysters at each restoration site</w:t>
      </w:r>
      <w:r w:rsidR="00AF3465">
        <w:t xml:space="preserve"> and period into three size classes, spat (&lt;26-mm shell height), sublegal (26-75-mm shell height), and legal (&gt;76-mm shell height)</w:t>
      </w:r>
      <w:r>
        <w:t xml:space="preserve"> and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then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w:t>
      </w:r>
      <w:r w:rsidR="00F03AC4">
        <w:lastRenderedPageBreak/>
        <w:t>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Period river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  </w:t>
      </w:r>
      <w:r w:rsidR="00E8399B">
        <w:t xml:space="preserve"> 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65287520"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rock cultch</w:t>
      </w:r>
    </w:p>
    <w:p w14:paraId="5C22348D" w14:textId="39E5DCFF" w:rsidR="007C361E" w:rsidRPr="00AD5B7C" w:rsidRDefault="007C361E" w:rsidP="00AF3465">
      <w:pPr>
        <w:spacing w:after="0" w:line="360" w:lineRule="auto"/>
        <w:rPr>
          <w:i/>
          <w:iCs/>
        </w:rPr>
      </w:pPr>
      <w:r>
        <w:rPr>
          <w:i/>
          <w:iCs/>
        </w:rPr>
        <w:t>#</w:t>
      </w:r>
      <w:proofErr w:type="spellStart"/>
      <w:r>
        <w:rPr>
          <w:i/>
          <w:iCs/>
        </w:rPr>
        <w:t>DEP_all_bays_all_years</w:t>
      </w:r>
      <w:proofErr w:type="spellEnd"/>
      <w:r>
        <w:rPr>
          <w:i/>
          <w:iCs/>
        </w:rPr>
        <w:t xml:space="preserve"> analyses</w:t>
      </w:r>
    </w:p>
    <w:p w14:paraId="1A8902DD" w14:textId="5D889620" w:rsidR="00AF3465" w:rsidRDefault="007C361E" w:rsidP="00AF3465">
      <w:pPr>
        <w:spacing w:after="0" w:line="360" w:lineRule="auto"/>
      </w:pPr>
      <w:r>
        <w:t xml:space="preserve">The dispersion parameter using a binom2 family was 0.56 suggesting extreme overdispersion and supporting the use of a negative binomial distribution in the GLM.  </w:t>
      </w:r>
      <w:r w:rsidR="00AD5B7C">
        <w:t xml:space="preserve">Based on AIC, GLM models that include Bay (Apalachicola, Pensacola, St. Andrews) </w:t>
      </w:r>
      <w:r w:rsidR="000B5F61">
        <w:t>and Period (Bay + Period) or an interaction term between</w:t>
      </w:r>
      <w:r w:rsidR="00AD5B7C">
        <w:t xml:space="preserve"> Bay</w:t>
      </w:r>
      <w:r w:rsidR="000B5F61">
        <w:t>*</w:t>
      </w:r>
      <w:r w:rsidR="00AD5B7C">
        <w:t xml:space="preserve">Period </w:t>
      </w:r>
      <w:r w:rsidR="000B5F61">
        <w:t xml:space="preserve">with site within the Bay as a random effect and the number of quadrats as an offset </w:t>
      </w:r>
      <w:r w:rsidR="00AD5B7C">
        <w:t xml:space="preserve">were not different (delta AIC = </w:t>
      </w:r>
      <w:r w:rsidR="000B5F61">
        <w:t>0.3</w:t>
      </w:r>
      <w:r w:rsidR="00AD5B7C">
        <w:t xml:space="preserve">).   </w:t>
      </w:r>
      <w:r w:rsidR="000B5F61">
        <w:t xml:space="preserve">Because our interest is in how counts of oyster spat change over time (as a restoration effort to shift the system from an undesired to desired state) we were most interested in the Bay + Period model. </w:t>
      </w:r>
      <w:r w:rsidR="00017761">
        <w:t xml:space="preserve"> For this model</w:t>
      </w:r>
      <w:r w:rsidR="00661414">
        <w:t>,</w:t>
      </w:r>
      <w:r w:rsidR="00017761">
        <w:t xml:space="preserve"> Period was not significant (</w:t>
      </w:r>
      <w:r w:rsidR="007834F9">
        <w:t xml:space="preserve">beta = 0.003, SE beta = 0.05, </w:t>
      </w:r>
      <w:r w:rsidR="00017761">
        <w:t>p=0.95)</w:t>
      </w:r>
      <w:r w:rsidR="007834F9">
        <w:t xml:space="preserve"> suggesting across all </w:t>
      </w:r>
      <w:r w:rsidR="00661414">
        <w:t>three B</w:t>
      </w:r>
      <w:r w:rsidR="007834F9">
        <w:t>ays oyster spat counts did not change significantly over time.  However, the beta value is positive</w:t>
      </w:r>
      <w:r w:rsidR="00661414">
        <w:t>,</w:t>
      </w:r>
      <w:r w:rsidR="007834F9">
        <w:t xml:space="preserve"> and a </w:t>
      </w:r>
      <w:r w:rsidR="00A4473E">
        <w:t>back transformed</w:t>
      </w:r>
      <w:r w:rsidR="007834F9">
        <w:t xml:space="preserve"> value (</w:t>
      </w:r>
      <w:r w:rsidR="007834F9" w:rsidRPr="00C519CD">
        <w:rPr>
          <w:i/>
          <w:iCs/>
        </w:rPr>
        <w:t>e</w:t>
      </w:r>
      <w:r w:rsidR="00C519CD">
        <w:rPr>
          <w:i/>
          <w:iCs/>
        </w:rPr>
        <w:t>xp</w:t>
      </w:r>
      <w:r w:rsidR="007834F9" w:rsidRPr="00C519CD">
        <w:rPr>
          <w:vertAlign w:val="superscript"/>
        </w:rPr>
        <w:t>0.003</w:t>
      </w:r>
      <w:r w:rsidR="007834F9">
        <w:t>) suggests a change of about 1 live oyster spat per period</w:t>
      </w:r>
      <w:r>
        <w:t xml:space="preserve"> across all Bays</w:t>
      </w:r>
      <w:r w:rsidR="007834F9">
        <w:t xml:space="preserve">. </w:t>
      </w:r>
      <w:r w:rsidR="004060FE">
        <w:t xml:space="preserve"> Examining each Bay</w:t>
      </w:r>
      <w:r>
        <w:t xml:space="preserve"> individually</w:t>
      </w:r>
      <w:r w:rsidR="004060FE">
        <w:t xml:space="preserve"> across Period suggest</w:t>
      </w:r>
      <w:r w:rsidR="000D00D7">
        <w:t>s</w:t>
      </w:r>
      <w:r w:rsidR="004060FE">
        <w:t xml:space="preserve"> a significant change in Apalachicola live spat over time (beta = 1.83, SE beta = 0.47, p &lt;0.001) and in St. Andrews Bay (beta = </w:t>
      </w:r>
      <w:r w:rsidR="00807478">
        <w:t>3.85 SE beta = 0.</w:t>
      </w:r>
      <w:r w:rsidR="00A4473E">
        <w:t>90</w:t>
      </w:r>
      <w:r w:rsidR="00807478">
        <w:t>, p &lt; 0.001) but not for Pensacola Bay</w:t>
      </w:r>
      <w:r w:rsidR="00A4473E">
        <w:t xml:space="preserve"> (beta = 2.38, SE beta = 0.82, p = 0.11).</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18.5 (9.5 - 35.8), Pensacola = 25.5 (12.9 - 50.4), and St. </w:t>
      </w:r>
      <w:r w:rsidR="00A533F2">
        <w:lastRenderedPageBreak/>
        <w:t>Andrews = 134.4 (63.63 - 283.72) which are declines from the predicted values for each Bay at the beginning of the time series (Figure X, predicted with data).</w:t>
      </w:r>
    </w:p>
    <w:p w14:paraId="6D0B707B" w14:textId="20B704AD" w:rsidR="007645BF" w:rsidRDefault="00BE4DE7" w:rsidP="007645BF">
      <w:pPr>
        <w:spacing w:after="0" w:line="360" w:lineRule="auto"/>
      </w:pPr>
      <w:r>
        <w:tab/>
        <w:t>Fitting the same Bay + Period model to counts of sub-legal oyster</w:t>
      </w:r>
      <w:r w:rsidR="007645BF">
        <w:t xml:space="preserve"> counts</w:t>
      </w:r>
      <w:r>
        <w:t xml:space="preserve"> model results were similar with a nonsignificant change over Period in counts of live sub-legal oysters across Period (beta = -0.04, SE = 0.06, P=0.48) across all Bays.  For Apalachicola Bay, counts of sub-legal oysters were also </w:t>
      </w:r>
      <w:r w:rsidR="005B3488">
        <w:t>not significant (beta = 0.38, SE = 0.59, p = 0.52) but the beta coefficients were significant for Pensacola (beta = 2.41, SE = 1.05, p &lt; 0.001) and St. Andrews bays (beta = 3.11, SE = 1.15, p &lt; 0.001).</w:t>
      </w:r>
      <w:r w:rsidR="007645BF">
        <w:t xml:space="preserve">  Predicted mean live oyster sublegal counts (95% CI) for the last period of the time series (period 14) from a single ¼-m</w:t>
      </w:r>
      <w:r w:rsidR="007645BF" w:rsidRPr="00A533F2">
        <w:rPr>
          <w:vertAlign w:val="superscript"/>
        </w:rPr>
        <w:t>2</w:t>
      </w:r>
      <w:r w:rsidR="007645BF">
        <w:t xml:space="preserve"> </w:t>
      </w:r>
      <w:r w:rsidR="005B0098">
        <w:t xml:space="preserve">quadrat </w:t>
      </w:r>
      <w:r w:rsidR="007645BF">
        <w:t xml:space="preserve">are Apalachicola = 2.67 (1.2 – 6.0), Pensacola = 12.8 (5.8 - </w:t>
      </w:r>
      <w:r w:rsidR="00381278">
        <w:t>26</w:t>
      </w:r>
      <w:r w:rsidR="007645BF">
        <w:t xml:space="preserve">.4), and St. Andrews = </w:t>
      </w:r>
      <w:r w:rsidR="00381278">
        <w:t>23.2</w:t>
      </w:r>
      <w:r w:rsidR="007645BF">
        <w:t xml:space="preserve"> (</w:t>
      </w:r>
      <w:r w:rsidR="00381278">
        <w:t>8</w:t>
      </w:r>
      <w:r w:rsidR="007645BF">
        <w:t>.</w:t>
      </w:r>
      <w:r w:rsidR="00381278">
        <w:t>9</w:t>
      </w:r>
      <w:r w:rsidR="007645BF">
        <w:t xml:space="preserve"> - </w:t>
      </w:r>
      <w:r w:rsidR="00381278">
        <w:t>60</w:t>
      </w:r>
      <w:r w:rsidR="007645BF">
        <w:t>.</w:t>
      </w:r>
      <w:r w:rsidR="00381278">
        <w:t>6</w:t>
      </w:r>
      <w:r w:rsidR="007645BF">
        <w:t xml:space="preserve">) which are declines from the predicted values for </w:t>
      </w:r>
      <w:r w:rsidR="00381278">
        <w:t>all bays</w:t>
      </w:r>
      <w:r w:rsidR="007645BF">
        <w:t xml:space="preserve"> at the beginning of the time series (Figure X, predicted with data)</w:t>
      </w:r>
      <w:r w:rsidR="00381278">
        <w:t>.</w:t>
      </w:r>
    </w:p>
    <w:p w14:paraId="2972460A" w14:textId="5BF43E49" w:rsidR="008F2D5D" w:rsidRDefault="008F2D5D" w:rsidP="008F2D5D">
      <w:pPr>
        <w:spacing w:after="0" w:line="360" w:lineRule="auto"/>
        <w:ind w:firstLine="720"/>
      </w:pPr>
      <w:r>
        <w:t>The Bay + Period model fit to counts of legal oysters were similar with a nonsignificant change over Period in counts of live sub-legal oysters across Period (beta = -0.07, SE = 0.07, P=0.31) across all Bays.  For Apalachicola Bay, counts of sub-legal oysters were significant (beta = -1.37, SE = 0.61, p = 0.02) and beta coefficients for Pensacola (beta = -2.3, SE = 1.06, p = 0.06) and St. Andrews bays (beta = -0.09, SE = 1.14, p &lt; 0.001).  Predicted mean live oyster sublegal counts (95% CI) for the last period of the time series (period 14) from a single ¼-m</w:t>
      </w:r>
      <w:r w:rsidRPr="00A533F2">
        <w:rPr>
          <w:vertAlign w:val="superscript"/>
        </w:rPr>
        <w:t>2</w:t>
      </w:r>
      <w:r>
        <w:t xml:space="preserve"> are </w:t>
      </w:r>
      <w:r w:rsidR="00283A67">
        <w:t xml:space="preserve">less than </w:t>
      </w:r>
      <w:r w:rsidR="00ED11FF">
        <w:t>one</w:t>
      </w:r>
      <w:r w:rsidR="00283A67">
        <w:t xml:space="preserve"> legal adult oyster</w:t>
      </w:r>
      <w:r w:rsidR="00ED11FF">
        <w:t xml:space="preserve"> per quadrat</w:t>
      </w:r>
      <w:r w:rsidR="00283A67">
        <w:t xml:space="preserve"> for all three bays.</w:t>
      </w:r>
    </w:p>
    <w:p w14:paraId="49740D84" w14:textId="0FC9D5E4" w:rsidR="007C361E" w:rsidRDefault="007C361E" w:rsidP="007C361E">
      <w:pPr>
        <w:spacing w:after="0" w:line="360" w:lineRule="auto"/>
      </w:pPr>
    </w:p>
    <w:p w14:paraId="4D1F400D" w14:textId="4AEA0F93" w:rsidR="007C361E" w:rsidRDefault="007C361E" w:rsidP="007C361E">
      <w:pPr>
        <w:spacing w:after="0" w:line="360" w:lineRule="auto"/>
      </w:pPr>
      <w:r>
        <w:t>#ok the above is done. Just a reminder, this is based only on the DEP data so this would be all rock sites.</w:t>
      </w:r>
    </w:p>
    <w:p w14:paraId="594FBEAD" w14:textId="77777777" w:rsidR="007C361E" w:rsidRDefault="007C361E" w:rsidP="008F2D5D">
      <w:pPr>
        <w:spacing w:after="0" w:line="360" w:lineRule="auto"/>
        <w:ind w:firstLine="720"/>
      </w:pPr>
    </w:p>
    <w:p w14:paraId="71D2AD02" w14:textId="68B7D57D" w:rsidR="007C361E" w:rsidRPr="00AD5B7C" w:rsidRDefault="007C361E" w:rsidP="007C361E">
      <w:pPr>
        <w:spacing w:after="0" w:line="360" w:lineRule="auto"/>
        <w:rPr>
          <w:i/>
          <w:iCs/>
        </w:rPr>
      </w:pPr>
      <w:r>
        <w:rPr>
          <w:i/>
          <w:iCs/>
        </w:rPr>
        <w:t>A detailed analysis Apalachicola Bay oyster population response to restoration measured by counts from rock and shell cultch from multiple studies</w:t>
      </w:r>
    </w:p>
    <w:p w14:paraId="195F1422" w14:textId="161C65E1"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000 per 1/4-m</w:t>
      </w:r>
      <w:r w:rsidRPr="00912438">
        <w:rPr>
          <w:vertAlign w:val="superscript"/>
        </w:rPr>
        <w:t>2</w:t>
      </w:r>
      <w:r w:rsidR="002C7ED3">
        <w:t xml:space="preserve"> </w:t>
      </w:r>
      <w:r w:rsidR="002C7ED3">
        <w:lastRenderedPageBreak/>
        <w:t xml:space="preserve">depending on study and period of time (Figure X) suggesting that these data are highly </w:t>
      </w:r>
      <w:proofErr w:type="spellStart"/>
      <w:r w:rsidR="002C7ED3">
        <w:t>overdispersed</w:t>
      </w:r>
      <w:proofErr w:type="spellEnd"/>
      <w:r w:rsidR="002C7ED3">
        <w:t xml:space="preserve">, but over time oyster counts across study trend closer to zero.  </w:t>
      </w:r>
    </w:p>
    <w:p w14:paraId="209A0DE2" w14:textId="62BD6709"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w:t>
      </w:r>
      <w:r>
        <w:t>(beta = -</w:t>
      </w:r>
      <w:r>
        <w:t>0.18</w:t>
      </w:r>
      <w:r>
        <w:t xml:space="preserve">, SE = </w:t>
      </w:r>
      <w:r>
        <w:t>0.04</w:t>
      </w:r>
      <w:r>
        <w:t xml:space="preserve">, p </w:t>
      </w:r>
      <w:r>
        <w:t>&lt;</w:t>
      </w:r>
      <w:r>
        <w:t xml:space="preserve"> 0.</w:t>
      </w:r>
      <w:commentRangeStart w:id="2"/>
      <w:r>
        <w:t>0</w:t>
      </w:r>
      <w:r>
        <w:t>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was 18.4 (12.6-26.8)</w:t>
      </w:r>
      <w:r w:rsidR="00C97CF3">
        <w:t xml:space="preserve"> much lower than in Period 1</w:t>
      </w:r>
      <w:r w:rsidR="00DA103B">
        <w:t xml:space="preserve">.  We fit the same model as above but included an additional parameter describing the number of days river discharge was below 12,000 CFS in the model. </w:t>
      </w:r>
      <w:r w:rsidR="00D07B21">
        <w:t xml:space="preserve"> Both period and the low days term are significant in the model</w:t>
      </w:r>
      <w:r w:rsidR="00C97CF3">
        <w:t xml:space="preserve"> with the terms for low days (</w:t>
      </w:r>
      <w:r w:rsidR="00C97CF3">
        <w:t>(beta = -0.</w:t>
      </w:r>
      <w:r w:rsidR="00C97CF3">
        <w:t>009</w:t>
      </w:r>
      <w:r w:rsidR="00C97CF3">
        <w:t>, SE = 0.0</w:t>
      </w:r>
      <w:r w:rsidR="00C97CF3">
        <w:t>03</w:t>
      </w:r>
      <w:r w:rsidR="00C97CF3">
        <w:t xml:space="preserve">, p </w:t>
      </w:r>
      <w:r w:rsidR="00C97CF3">
        <w:t>=</w:t>
      </w:r>
      <w:r w:rsidR="00C97CF3">
        <w:t xml:space="preserve"> 0.00</w:t>
      </w:r>
      <w:r w:rsidR="00C97CF3">
        <w:t>7</w:t>
      </w:r>
      <w:r w:rsidR="00C97CF3">
        <w:t xml:space="preserve">) </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09</w:t>
      </w:r>
      <w:r w:rsidR="00C97CF3">
        <w:t>) by about 1 oyster spat</w:t>
      </w:r>
      <w:r w:rsidR="00035D83">
        <w:t xml:space="preserve"> per ¼-m</w:t>
      </w:r>
      <w:r w:rsidR="00035D83" w:rsidRPr="00035D83">
        <w:rPr>
          <w:vertAlign w:val="superscript"/>
        </w:rPr>
        <w:t>2</w:t>
      </w:r>
      <w:r w:rsidR="00035D83">
        <w:t xml:space="preserve"> quadrat.</w:t>
      </w:r>
    </w:p>
    <w:p w14:paraId="1726B1BE" w14:textId="7728621C" w:rsidR="00035D83" w:rsidRPr="00BB5D4E"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di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In an attempt to create a comparative framework across studies 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w:t>
      </w:r>
      <w:commentRangeStart w:id="3"/>
      <w:r w:rsidR="00BB5D4E">
        <w:t>14</w:t>
      </w:r>
      <w:commentRangeEnd w:id="3"/>
      <w:r w:rsidR="005F1ACC">
        <w:rPr>
          <w:rStyle w:val="CommentReference"/>
        </w:rPr>
        <w:commentReference w:id="3"/>
      </w:r>
      <w:r w:rsidR="00BB5D4E">
        <w:t>.  For the single project that used shell cultch (NFWF-1), we predict in Period 14 about 71.2 (95% CI 24.8-204.7) live oyster spat per ¼-m</w:t>
      </w:r>
      <w:r w:rsidR="00BB5D4E" w:rsidRPr="00BB5D4E">
        <w:rPr>
          <w:vertAlign w:val="superscript"/>
        </w:rPr>
        <w:t>2</w:t>
      </w:r>
      <w:r w:rsidR="00BB5D4E">
        <w:t xml:space="preserve"> quadrat.  For the rock projects the predicted number of live </w:t>
      </w:r>
      <w:proofErr w:type="gramStart"/>
      <w:r w:rsidR="00BB5D4E">
        <w:t>oyster</w:t>
      </w:r>
      <w:proofErr w:type="gramEnd"/>
      <w:r w:rsidR="00BB5D4E">
        <w:t xml:space="preserve"> spat per </w:t>
      </w:r>
      <w:r w:rsidR="00BB5D4E">
        <w:t>¼-m</w:t>
      </w:r>
      <w:r w:rsidR="00BB5D4E" w:rsidRPr="00BB5D4E">
        <w:rPr>
          <w:vertAlign w:val="superscript"/>
        </w:rPr>
        <w:t>2</w:t>
      </w:r>
      <w:r w:rsidR="00BB5D4E">
        <w:t xml:space="preserve"> </w:t>
      </w:r>
      <w:r w:rsidR="00BB5D4E">
        <w:t>quadr</w:t>
      </w:r>
      <w:bookmarkStart w:id="4" w:name="_GoBack"/>
      <w:bookmarkEnd w:id="4"/>
      <w:r w:rsidR="00BB5D4E">
        <w:t>at vary.  For project NRDA 4044 mean predicted =10.9 (6.0, 19.8), project NRDA 5007 mean predicted = 41.7 (23.0 – 75.9), and project FWC-2021 mean predicted = 19.06 (12.2 -29.8).  Project NFWF-1, the only project which used shell as cultch, had significantly higher observed live oyster spat counts</w:t>
      </w:r>
      <w:r w:rsidR="00FE72B2">
        <w:t xml:space="preserve"> by a factor of more than 100 than any of the other projects.  The extreme dispersion observed for this project (Figure X, observed counts) resulted in poor model fit compared to the other projects, thus the predicted live oyster spat counts in period 14 may be positively biased because of poor model fit.</w:t>
      </w:r>
    </w:p>
    <w:p w14:paraId="71456634" w14:textId="6C59EC65" w:rsidR="00912438" w:rsidRDefault="00912438"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We first tested to see if there was a response from any restoration over time by project.  If so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xml:space="preserve"># Predicted counts of </w:t>
      </w:r>
      <w:proofErr w:type="spellStart"/>
      <w:r w:rsidRPr="00FE7DB8">
        <w:rPr>
          <w:sz w:val="16"/>
          <w:szCs w:val="16"/>
        </w:rPr>
        <w:t>Sum_spat</w:t>
      </w:r>
      <w:proofErr w:type="spellEnd"/>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xml:space="preserve"># Predicted counts of </w:t>
      </w:r>
      <w:proofErr w:type="spellStart"/>
      <w:r w:rsidRPr="007645BF">
        <w:rPr>
          <w:sz w:val="16"/>
          <w:szCs w:val="16"/>
        </w:rPr>
        <w:t>Sum_sublegal</w:t>
      </w:r>
      <w:proofErr w:type="spellEnd"/>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t xml:space="preserve">     7 |      5.69 | [3.64</w:t>
      </w:r>
      <w:proofErr w:type="gramStart"/>
      <w:r w:rsidRPr="007645BF">
        <w:rPr>
          <w:sz w:val="16"/>
          <w:szCs w:val="16"/>
        </w:rPr>
        <w:t>,  8.88</w:t>
      </w:r>
      <w:proofErr w:type="gramEnd"/>
      <w:r w:rsidRPr="007645BF">
        <w:rPr>
          <w:sz w:val="16"/>
          <w:szCs w:val="16"/>
        </w:rPr>
        <w:t>]</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w:t>
      </w:r>
      <w:proofErr w:type="gramStart"/>
      <w:r w:rsidRPr="007645BF">
        <w:rPr>
          <w:sz w:val="16"/>
          <w:szCs w:val="16"/>
        </w:rPr>
        <w:t>,  6.81</w:t>
      </w:r>
      <w:proofErr w:type="gramEnd"/>
      <w:r w:rsidRPr="007645BF">
        <w:rPr>
          <w:sz w:val="16"/>
          <w:szCs w:val="16"/>
        </w:rPr>
        <w:t>]</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w:t>
      </w:r>
      <w:proofErr w:type="gramStart"/>
      <w:r w:rsidRPr="007645BF">
        <w:rPr>
          <w:sz w:val="16"/>
          <w:szCs w:val="16"/>
        </w:rPr>
        <w:t>,  5.99</w:t>
      </w:r>
      <w:proofErr w:type="gramEnd"/>
      <w:r w:rsidRPr="007645BF">
        <w:rPr>
          <w:sz w:val="16"/>
          <w:szCs w:val="16"/>
        </w:rPr>
        <w:t>]</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w:t>
      </w:r>
      <w:proofErr w:type="gramStart"/>
      <w:r w:rsidRPr="007645BF">
        <w:rPr>
          <w:sz w:val="16"/>
          <w:szCs w:val="16"/>
        </w:rPr>
        <w:t>,  99.20</w:t>
      </w:r>
      <w:proofErr w:type="gramEnd"/>
      <w:r w:rsidRPr="007645BF">
        <w:rPr>
          <w:sz w:val="16"/>
          <w:szCs w:val="16"/>
        </w:rPr>
        <w:t>]</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w:t>
      </w:r>
      <w:proofErr w:type="gramStart"/>
      <w:r w:rsidRPr="007645BF">
        <w:rPr>
          <w:sz w:val="16"/>
          <w:szCs w:val="16"/>
        </w:rPr>
        <w:t>,  74.13</w:t>
      </w:r>
      <w:proofErr w:type="gramEnd"/>
      <w:r w:rsidRPr="007645BF">
        <w:rPr>
          <w:sz w:val="16"/>
          <w:szCs w:val="16"/>
        </w:rPr>
        <w:t>]</w:t>
      </w:r>
    </w:p>
    <w:p w14:paraId="2647366B" w14:textId="67D5F8D1" w:rsidR="007645BF" w:rsidRDefault="007645BF" w:rsidP="007645BF">
      <w:pPr>
        <w:spacing w:after="0" w:line="240" w:lineRule="auto"/>
        <w:rPr>
          <w:sz w:val="16"/>
          <w:szCs w:val="16"/>
        </w:rPr>
      </w:pPr>
      <w:r w:rsidRPr="007645BF">
        <w:rPr>
          <w:sz w:val="16"/>
          <w:szCs w:val="16"/>
        </w:rPr>
        <w:t xml:space="preserve">    14 |     23.22 | [ 8.91</w:t>
      </w:r>
      <w:proofErr w:type="gramStart"/>
      <w:r w:rsidRPr="007645BF">
        <w:rPr>
          <w:sz w:val="16"/>
          <w:szCs w:val="16"/>
        </w:rPr>
        <w:t>,  60.57</w:t>
      </w:r>
      <w:proofErr w:type="gramEnd"/>
      <w:r w:rsidRPr="007645BF">
        <w:rPr>
          <w:sz w:val="16"/>
          <w:szCs w:val="16"/>
        </w:rPr>
        <w:t>]</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lastRenderedPageBreak/>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ok walk through the 3 bays R code, which I think is just the DEP projects</w:t>
      </w:r>
    </w:p>
    <w:p w14:paraId="483C5474" w14:textId="216E1E95" w:rsidR="00EC3FF4" w:rsidRDefault="00EC3FF4" w:rsidP="00AF3465">
      <w:pPr>
        <w:spacing w:after="0" w:line="360" w:lineRule="auto"/>
      </w:pPr>
      <w:r>
        <w:t xml:space="preserve">#then go through the quadrat summary code which is just </w:t>
      </w:r>
      <w:proofErr w:type="spellStart"/>
      <w:r>
        <w:t>Apalach</w:t>
      </w:r>
      <w:proofErr w:type="spellEnd"/>
      <w:r>
        <w:t xml:space="preserve"> in detail with </w:t>
      </w:r>
      <w:proofErr w:type="gramStart"/>
      <w:r>
        <w:t>all of</w:t>
      </w:r>
      <w:proofErr w:type="gramEnd"/>
      <w:r>
        <w:t xml:space="preserve"> the projects.</w:t>
      </w:r>
    </w:p>
    <w:p w14:paraId="18980609" w14:textId="1B2C3AD3" w:rsidR="00912438" w:rsidRDefault="00912438" w:rsidP="00AF3465">
      <w:pPr>
        <w:spacing w:after="0" w:line="360" w:lineRule="auto"/>
      </w:pPr>
    </w:p>
    <w:p w14:paraId="0AD962EF" w14:textId="07A87B80" w:rsidR="00912438" w:rsidRDefault="00912438" w:rsidP="00AF3465">
      <w:pPr>
        <w:spacing w:after="0" w:line="360" w:lineRule="auto"/>
      </w:pPr>
      <w:r>
        <w:t>This is r2 from quadrat synthesis</w:t>
      </w:r>
    </w:p>
    <w:p w14:paraId="65968895" w14:textId="04657CAF" w:rsidR="00912438" w:rsidRPr="00AF3465" w:rsidRDefault="00912438" w:rsidP="00AF3465">
      <w:pPr>
        <w:spacing w:after="0" w:line="360" w:lineRule="auto"/>
      </w:pPr>
      <w:r w:rsidRPr="00912438">
        <w:lastRenderedPageBreak/>
        <w:drawing>
          <wp:inline distT="0" distB="0" distL="0" distR="0" wp14:anchorId="446CF0A8" wp14:editId="4F41A3FC">
            <wp:extent cx="5943600" cy="651573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15735"/>
                    </a:xfrm>
                    <a:prstGeom prst="rect">
                      <a:avLst/>
                    </a:prstGeom>
                  </pic:spPr>
                </pic:pic>
              </a:graphicData>
            </a:graphic>
          </wp:inline>
        </w:drawing>
      </w: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2]"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3" w:author="Bill Pine [3]" w:date="2022-03-15T15:51:00Z" w:initials="PB">
    <w:p w14:paraId="45C7D885" w14:textId="7CD2BDE8" w:rsidR="005F1ACC" w:rsidRDefault="005F1ACC">
      <w:pPr>
        <w:pStyle w:val="CommentText"/>
      </w:pPr>
      <w:r>
        <w:rPr>
          <w:rStyle w:val="CommentReference"/>
        </w:rPr>
        <w:annotationRef/>
      </w:r>
      <w:r>
        <w:t>This is just test 2 in quadra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F6B3C8" w15:done="0"/>
  <w15:commentEx w15:paraId="5F27CF2F" w15:done="0"/>
  <w15:commentEx w15:paraId="7D99C3F1" w15:done="0"/>
  <w15:commentEx w15:paraId="45C7D8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DB348E" w16cex:dateUtc="2022-03-15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F6B3C8" w16cid:durableId="25AD0F51"/>
  <w16cid:commentId w16cid:paraId="5F27CF2F" w16cid:durableId="25D86AAE"/>
  <w16cid:commentId w16cid:paraId="7D99C3F1" w16cid:durableId="25DB2B4F"/>
  <w16cid:commentId w16cid:paraId="45C7D885" w16cid:durableId="25DB34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AD" w15:userId="S::billpine@ufl.edu::484b8fee-3ec8-492f-a4e1-64cc3716f77d"/>
  </w15:person>
  <w15:person w15:author="Bill Pine [2]">
    <w15:presenceInfo w15:providerId="AD" w15:userId="S::billpine@ufl.edu::484b8fee-3ec8-492f-a4e1-64cc3716f77d"/>
  </w15:person>
  <w15:person w15:author="Bill Pine [3]">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rwUAMMIq8SwAAAA="/>
  </w:docVars>
  <w:rsids>
    <w:rsidRoot w:val="00853094"/>
    <w:rsid w:val="000142BB"/>
    <w:rsid w:val="00017761"/>
    <w:rsid w:val="00035D83"/>
    <w:rsid w:val="000B5F61"/>
    <w:rsid w:val="000D00D7"/>
    <w:rsid w:val="000F1A4E"/>
    <w:rsid w:val="00105EB4"/>
    <w:rsid w:val="00155D89"/>
    <w:rsid w:val="00162DA9"/>
    <w:rsid w:val="001A7831"/>
    <w:rsid w:val="001F102B"/>
    <w:rsid w:val="00277FAE"/>
    <w:rsid w:val="00283A67"/>
    <w:rsid w:val="002C7ED3"/>
    <w:rsid w:val="002F512A"/>
    <w:rsid w:val="0031185A"/>
    <w:rsid w:val="003603BC"/>
    <w:rsid w:val="00381278"/>
    <w:rsid w:val="003A05D0"/>
    <w:rsid w:val="004060FE"/>
    <w:rsid w:val="0047701A"/>
    <w:rsid w:val="004D0BDC"/>
    <w:rsid w:val="00523BDE"/>
    <w:rsid w:val="005712EF"/>
    <w:rsid w:val="005A3CBE"/>
    <w:rsid w:val="005B0098"/>
    <w:rsid w:val="005B3488"/>
    <w:rsid w:val="005D5537"/>
    <w:rsid w:val="005F1ACC"/>
    <w:rsid w:val="005F53CF"/>
    <w:rsid w:val="0062102F"/>
    <w:rsid w:val="00661414"/>
    <w:rsid w:val="00674678"/>
    <w:rsid w:val="00691675"/>
    <w:rsid w:val="006D6B61"/>
    <w:rsid w:val="0070216B"/>
    <w:rsid w:val="0075285F"/>
    <w:rsid w:val="007645BF"/>
    <w:rsid w:val="007728E8"/>
    <w:rsid w:val="007834F9"/>
    <w:rsid w:val="0079387B"/>
    <w:rsid w:val="007C361E"/>
    <w:rsid w:val="00803D33"/>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4473E"/>
    <w:rsid w:val="00A533F2"/>
    <w:rsid w:val="00A84DB8"/>
    <w:rsid w:val="00AD5B7C"/>
    <w:rsid w:val="00AD70D9"/>
    <w:rsid w:val="00AF3465"/>
    <w:rsid w:val="00B01AA8"/>
    <w:rsid w:val="00B2408F"/>
    <w:rsid w:val="00BB5D4E"/>
    <w:rsid w:val="00BC2996"/>
    <w:rsid w:val="00BC39BC"/>
    <w:rsid w:val="00BC7150"/>
    <w:rsid w:val="00BE4DE7"/>
    <w:rsid w:val="00C004AF"/>
    <w:rsid w:val="00C00CF6"/>
    <w:rsid w:val="00C02D67"/>
    <w:rsid w:val="00C20968"/>
    <w:rsid w:val="00C519CD"/>
    <w:rsid w:val="00C752FF"/>
    <w:rsid w:val="00C97CF3"/>
    <w:rsid w:val="00CB6300"/>
    <w:rsid w:val="00CF2C26"/>
    <w:rsid w:val="00D07B21"/>
    <w:rsid w:val="00D143F6"/>
    <w:rsid w:val="00D26ADF"/>
    <w:rsid w:val="00DA103B"/>
    <w:rsid w:val="00DE5BDD"/>
    <w:rsid w:val="00E8399B"/>
    <w:rsid w:val="00E925BD"/>
    <w:rsid w:val="00EA3D77"/>
    <w:rsid w:val="00EC3FF4"/>
    <w:rsid w:val="00ED11FF"/>
    <w:rsid w:val="00EE25E5"/>
    <w:rsid w:val="00F03AC4"/>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45</TotalTime>
  <Pages>10</Pages>
  <Words>3208</Words>
  <Characters>1828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8</cp:revision>
  <dcterms:created xsi:type="dcterms:W3CDTF">2022-02-08T19:44:00Z</dcterms:created>
  <dcterms:modified xsi:type="dcterms:W3CDTF">2022-03-15T19:51:00Z</dcterms:modified>
</cp:coreProperties>
</file>